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เม.ย.</w:t>
      </w:r>
      <w:r>
        <w:t xml:space="preserve"> </w:t>
      </w:r>
      <w:r>
        <w:t xml:space="preserve">2564</w:t>
      </w:r>
    </w:p>
    <w:p>
      <w:pPr>
        <w:pStyle w:val="Date"/>
      </w:pPr>
      <w:r>
        <w:t xml:space="preserve">วันศุกร์ที่</w:t>
      </w:r>
      <w:r>
        <w:t xml:space="preserve"> </w:t>
      </w:r>
      <w:r>
        <w:t xml:space="preserve">15</w:t>
      </w:r>
      <w:r>
        <w:t xml:space="preserve"> </w:t>
      </w:r>
      <w:r>
        <w:t xml:space="preserve">ธันวาคม</w:t>
      </w:r>
      <w:r>
        <w:t xml:space="preserve"> </w:t>
      </w:r>
      <w:r>
        <w:t xml:space="preserve">2566</w:t>
      </w:r>
      <w:r>
        <w:t xml:space="preserve"> </w:t>
      </w:r>
      <w:r>
        <w:t xml:space="preserve">เวลา</w:t>
      </w:r>
      <w:r>
        <w:t xml:space="preserve"> </w:t>
      </w:r>
      <w:r>
        <w:t xml:space="preserve">13.5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ลังจากที่สุดสัปดาห์ที่ผ่านมาเราอาจจะเห็นสายการเรื่องของตัวเลขที่ทำให้หลายคนไม่สบายใจนะ เครื่องสปาหน้า ช่วงเวลาของวันหยุดยาวหลายคน ฉลองวันสำคัญวันสงกรานต์แล้วก็เดินทางออก สวัสดีครับสำหรับวันนี้สถานการณ์ประจำวันจะเป็นอย่างไรรวมทั้งทางจะมีประเด็น อะไรจ๊ะ สื่อสารไปยังพี่น้องประชาชนคนไทย ทุกท่านนะครับพบกับท่านผู้ช่วยโฆษกสอบนะครับแพทย์หญิงอภิสมัยศรีรังสรรค์ครับ กราบสวัสดีพี่น้องประชาชนทุกท่านนะคะก็วันนี้พบกันนะคะขอทักทายกันด้วยบรรยากาศอันเป็นมงคล คนนะคะด้วยรูปภาพ เป็นที่น่ายินดีนะคะ พระบาทสมเด็จพระเจ้าอยู่หัวสมเด็จพระนางเจ้าพระบรมราชินีได้พระราชทานยศพระราชทาน ผลด่วนพิเศษในวันนี้ค่ะได้ถึงจังหวัดนราธิวาสแล้วนะคะ นับว่าเป็นพระมหากรุณาธิคุณหาที่สุดมิได้ค่ะและอย่างที่หลายท่าน สถานการณ์นราธิวาสรวมถึงสุราษฎร์ธานีซึ่งมีความ เชื่อมโยงกับเรือนจำยังเป็นสถานการณ์ที่สปกชุดเล็กได้มีการติดตามแล้วก็เดี๋ยวนำเสนอ ในวันนี้ด้วยนะคะร่วมกับสถานการณ์ของสถานบันเทิงกรุงเทพฯและ ปริมณฑลวันนี้สปกคุยกันและมีการนำเสนอมาตรการให้ กันนะคะรวมทั้งท่าน ผอ. สพปใหญ่ก็คือท่านนายกรัฐมนตรีนะคะได้มีคำ สั่งให้ 2 ชุดเล็กนะคะกำหนดความรัก ชอบให้ส่วนราชการต่างๆร่วมกันกำกับดูแลมาตรการป้องกันโรค ตามระยะการผ่อนคลาย สถานการณ์ 3 ระยะด้วยกันจะมีอะไรบ้างนะคะวันนี้จะนำเรียนทุกท่านด้วยนะคะ คนอื่นเราไปเริ่มกันที่สถานการณ์การแพร่ระบาด รอก่อนนะคะวันนี้ยอดผู้ติดเชื้อทั่วโลกรายงานอยู่ที่ 130 ร้านเก้าแสน 8889 รายนะคะซึ่งมีจำนวนผู้ที่ติด เชียงใหม่เพิ่มขึ้นไปถึง 5 แสนสามหมื่น 4856 รายมีผู้เสียชีวิต เพิ่มขึ้นไปอีกนะคะ 6742 คนทำให้ยอดผู้เสียชีวิตทั่วโลกนะคะอยู่ที่ 2 ล้าน แสนหกหมื่นห้าพันเก้าร้อยสิบ คนนะคะที่สหรัฐอเมริกานะคะก็วันนี้ถือได้ว่าตัวเลขผู้ติด เชื้อรายใหม่ยังค่อนข้างน้อยกว่าก่อนหน้านี้นะคะก็คือ 360 บาทราย บราซิลยังเป็นอันดับ 2 นะคะอินเดียอยู่ที่บวกไปแสน 3007 193 คนนะคะที่ติดเชื้อวันนี้รวมทั้งมีผู้เสียชีวิตรายงานอีก 400 7 คนค่ะ ฝรั่งเศสอิตาลีอังกฤษตุรกีรมณีที่เราติดตามต่อเนื่องในส่วนของประเทศทางยุโรป ยังน่าเป็นห่วงนะคะโดยเฉพาะฝรั่งเศสวันนี้ขึ้นไปถึง 60,000 ที่ถือได้ว่าเป็นผู้ติดเชื้อรายใหม่นะคะ แล้วก็ประเทศไทยยังอยู่ในระดับ ที่ 115 ถ้าเทียบกับทางโลกค่ะ ทางด้านทวีปเอเชียนะคะที่เรายังติดตามใกล้ชิดฟิลิปปินส์ วันนี้ตัวเลขขึ้นไป 10,000 กว่ารายนะคะญี่ปุ่นก็ยัง 2,000 กว่าแล้วก็ ติดตามอย่างใกล้ชิดนะครับเพราะว่าอาจจะมีการประกาศน็อคดาวน์ด้วยนะคะมาเลเซีย ตัวเล็กจัง ขึ้นนะคะส่วนของมาเลเซียและเมียนมาร์ก็ยังเป็น 2 ประเทศที่เรา ระวังอย่างใกล้ชิดเช่นกันเพราะว่ามีชายแดนติดกับบ้านเรานะคะกัมพูชา นามตัวเลขยังคงต้องจับตานะคะเพราะว่ายังมีรายงานอยู่ต่อเนื่องเช่นกันค่ะ มาดูของบ้านเรานะคะวันนี้ตัวเลขบวกไป 194 รายนะคะที่ถือได้ว่าเป็นผู้ติดเชื้อรายใหม่ โดยจำนวนนี้นะคะมีผู้ที่ยังรักษาตัวอยู่ในโรงพยาบาล 920 ตายนะคะแล้วก็อยู่ในโรงพยาบาลสนามตอนที่ 466 รายเป็นผู้ที่มีอาการหนัก 2 รายค่ะและใช้เครื่องช่วยหายใจอีก 6 รายแล้ววันนี้ไม่มีรายงานผู้เสียชีวิต ผู้ที่พบ 194 รายรายใหม่วันนี้นะคะเป็นผู้ที่ จากระบบเฝ้าระวังระบบบริการ 87 รายค่ะและเป็นการค้นหาเชิงรุกในชุมชน 95 รายรวมทั้งผู้ที่เดินทางกลับจากต่างประเทศอีก 2 รายค่ะ ไปดูแยกรายจังหวัดวันนี้ท่านจะเห็นทิศทางการเปลี่ยนแปลงนะคะก็คือว่า จังหวัดอื่นๆที่เป็นสีเขียวนะคะวันนี้บวกไปถึง 130 2 ราย ส่วนหนึ่งนะคะก็จะอยู่ที่ในส่วนของเรือนจำนราธิวาสด้วยนะคะทำให้จังหวัดอื่นๆตัวเลขวันนี้ขึ้นไปที่ 7 2.5 3 เปอร์เซ็นต์นะคะถ้าเทียบกับทั้งหมดกรุงเทพมหานคร กับการเฝ้าระวังการมีสถานบันเทิงด้วยนะคะทำให้ยอดวันนี้พุ่งไป 40 รายคิดเป็น 25.2 7% นะคะแล้วก็สมุทรสาครยังมีรายงานนะคะเป็น ผู้ติดเชื้อที่พบในระบบ บริการ 4 รายคิดเป็น 2.2 เปอร์เซ็นต์ค่ะ ทิศทางแนวโน้มนะคะท่านจะเห็นกราฟสีแดงเชิดขึ้นเล็กน้อยนะคะยังเป็นสถานการณ์ที่เราจำเป็น ต้องจับตามองอย่างใกล้ชิดและควบคู่กับการคัดกรองเชิงรุกในชุมชนแท่งสีเหลืองก็สูงตามไปเช่นกันค่ะ ไปดูรายงานรายละเอียดในแต่ละจังหวัดนะคะกทมท่านจะเห็นตัวเลขของผู้ที่เป็นผู้ คืออะไรใหม่ในระบบเฝ้าระวังระบบบริการขึ้นไปถึง 45 รายนะคะ ตรงนี้ยังมีความเชื่อมโยงกับสถานบันเทิงค่ะ อาอยู่นะคะ สมุทรปราการหมวกไป 9 รายและชลบุรี 7 รายนี้นะคะ อยู่ที่ว่ายังเชื่อมโยงกับสถานบันเทิงย่านทองหล่อกทมเช่นกันค่ะ ในส่วนของ 787 ไลน์ของสุพรรณบุรีอันนี้นะคะ เป็นอีกลักษณะหนึ่งที่ไม่เกี่ยวกับสถานบันเทิงค่ะอันนี้จากการสอบสวนโรคในเบื้องต้นโพธิ์ ว่า เป็นผู้ที่กลับจากล่องแพจังหวัดกาญจนบุรีนะคะแต่ว่าอาศัยอยู่ที่สุพรรณบุรีก็เลยบวม กลายเป็นยอดของสุพรรณบุรีให้ทุกท่านสังเกตนิดนึงนะคะกล่องตรงกลางคืออาการ คนกลุ่มนี้เนี่ยไม่มีการแสดงอาการเลยนะคะแล้วก็ถ้าดูที่กทม บรรทัดแรกสุดเนี่ย จะเห็นว่ามีผู้ติดเชื้ออายุน้อยอีกแล้วนะคะวันนี้เนี่ยรายงานที่ 5 เดือนเท่านั้นเอง นั่นหมายความว่าผู้ที่ติดเชื้อก็มีการ ไปติดบุคคลในครอบครัวอย่างที่เราเน้นย้ำเสมอเลยนะคะเด็กเล็กๆและผู้สูงอายุ ที่อยู่ในบ้านและอาจมีโรคประจำตัวก็มักจะเป็นผู้ที่ติดเชื้อไปด้วยค่ะ หน้าถัดไปนะคะสมุทรสาคร 4 รายเช่นกันนะคะมีรายงาน 3 ปีก็ถือได้ว่าเป็นผู้ติดเชื้อจาก สัมผัสเสียงสูงนั่นเองค่ะนนทบุรี 4 รายนี้นะคะพบว่า ของใน 4 ยังมีความเชื่อมโยงกับสถานบันเทิงทองหล่อนะคะแล้วก็มีรายงานประจวบคีรีขันธ์ 2 ราย ชัยภูมิ 2 รายนะคะซึ่งอันนี้เป็นการสัมผัสติดเชื้อจาก Take care worker ก็คือ สหกรณ์ที่ทำงานในเรื่องของสถานบริการพยาบาลนะคะ ชุมพร 2 รายจากการสอบสวนโรคยังพบว่า มีประวัติเชื่อมโยงกับการเดินทางมาเที่ยวผับแถวรัชดาด้วยนะคะก็ยังถือได้ว่าเป็น กลุ่มก้อนของสถานบันเทิงนับรวมกันนะคะ ถัดไปนะคะในส่วนของจังหวัดตากวันนี้รายงาน 1 รายและสมุทรสงคราม 1 รายวันนี้เช่นกันเลยนะคะ เชื่อมโยงกับสถานบันเทิงทองหล่อสระแก้ว 1 รายเช่นกันค่ะเชื่อมโยงกับ สถานบันเทิงทองหล่อแล้วก็วันนี้นะนราธิวาส มีรายงาน 1 รายซึ่งเกี่ยวข้องกับ การติดเชื้อในเรือนจำนะคะและสืบเนื่องไปยังหน้าสไลด์ ไปนะคะก็คือการพบจากการคัดกรองเชิงรุกในชุมชนวันนี้ ตัวเลขใหญ่จะอยู่ที่นราธิวาส รายงาน 93 รายนะคะก็คือเรือนจำนั่นเองเดี๋ยวมีรายละเอียดพูดคุยกัน ในส่วนของกทมจากการคัดกรองเชิงรุกพบ 1 รายค่ะ ในส่วนของปทุมธานีเช่นกันนะคะยังเชื่อมโยงกับสถานบันเทิงทองหล่อพบวันนี้ 1 รายค่ะ ไปดูเรื่องของการเดินทางจากต่างประเทศนะคะอันนี้จะไปเร็วๆนิดนึงการเดินทางเนี่ย มีสถานกักกันที่รัฐจัดให้ทั้ง sq หิวนะคะในพื้นที่ต่างๆจังหวัดต่างๆซึ่งทำให้เรามั่นใจว่าบุคคลเหล่านี้ได้รับการดูแลอย่างเหมาะสมในสถานการณ์ แต่สิ่งที่อยากให้สังเกตก็คือทุกๆท่านในนี้เนี่ยส่วนใหญ่แล้วไม่มีการแสดงอาการนะคะนั่นเป็นการต่อ ถามว่า ในครั้งเราพบผู้ติดเชื้อที่ยังสบายดีแล้วก็ไม่รู้ตัวนะคะว่ามีการ เชื้อและรวมทั้งบุคคลที่เดินทางมาจากต่างประเทศเนี่ยมีการ ยืนยันว่าผล covid เป็นลบก่อนที่จะเดินทางนะแต่ก็พบว่ามีการตรวจ หลังจากที่เขาเข้าไปอยู่ในสถานกักกันก็มีการพบในวันหลังๆได้ค่ะ ไปดูสกอร์บอร์ดนิดนึงนะคะวันนี้เนี่ยสิ่งที่สปกเน้นย้ำและให้ ความสำคัญจับ มาเป็นพิเศษเลยนะคะก็คือกลุ่มจังหวัดที่มีความเชื่อมโยงกับสถานบันเทิงในส่วนของกทมและ ปริมณฑลนะคะหลายท่านจะเห็นในหน้าแรกเลยนะคะไม่ว่าจะเป็นกรุงเทพฯ ธนบุรีนนทบุรีสมุทรสงครามสระแก้วปทุมธานี อยู่ที่ว่าเป็นกลุ่มก้อนเดียวกันค่ะที่สืบเนื่องมาจากสถานบันเทิงกทมในย่านทองหล่อและเอกมัยนะคะ ไปอย่างเร็วเลยนะครับไปดูในส่วนของแม้กระทั่งชุมพรนะคะหน้าหลังชุมพรเนี่ย เป็น ความหมายเลข 56 นะคะที่ก่อนหน้านี้แทบไม่ค่อยมีรายงานผู้ติดเชื้ออันนี้ก็เป็นการ เชื้อจากผับรัชดาเช่นกันนะคะไปดูสรุปแผนที่ประเทศไทยวันนี้ ว่าจังหวัด ที่มีพบผู้ติดเชื้อทั้งหมดในช่วงสัปดาห์นี้นะคะคือ 19 จังหวัด และสรุปแผนที่ถัดไปนะคะจะเห็นว่าจังหวัดที่ไม่พบผู้ติดเชื้อสัปดาห์ที่แล้วเรามี จังหวัด วันนี้เหลือ 9 นะคะลบหนึ่งก็คือชุมพรนะคะซึ่ง ต่อเนื่องจากผับรัชดาก็ทำให้กลายเป็นจังหวัดที่มีรายงาน ผู้ติดเชื้อไปเรียบร้อยนะคะ มาดู ข้อสรุปจากที่ประชุมสปกในวันนี้นิดนึงค่ะเรื่องแรกที่มีการหารือกันก็จะ เรื่องของการติด เสือในเรือนจำนราธิวาสนะคะอย่างที่ทุกท่าน ตามรายงาน 2-3 วันก่อนหน้านี้วันนี้มีตัวเลขสรุปที่ทางกรมควบคุมโรคนำมาเรียนเสนอในที่ประชุมนิดนึงนะคะ จากวันที่ 3 เมษายนพบว่าตอนนี้นะคะ การตรวจทั้งหมด 214 ตัวอย่างนะคะ มีพบผู้ติดเชื้อไปแล้ว 112 รายในจำนวนนี้นะคะเป็นนักโทษ 8 LINE ค่ะเจ้าหน้าที่ 25 รายและในจำนวนนี้มีพยาบาล 1 รายนะคะ แต่ทั้งหมดนี้นะคะยังมีการสอบสวนโรคต่อเนื่องค่ะเพราะว่า ว่าผู้สัมผัส เสียงสูงเสียงต่ำทั้งหมดนี้นะคะรวมๆแล้วอยู่ที่ 791 รายค่ะ แต่ว่าในเบื้องต้นที่รายงานทุกท่านในวันนี้คือตัวเลขที่ตรวจ เรียบร้อยไปแล้ว 214 ราย 112 ยังคงต้องติดตามนะคะจะนำตัวเลขมารายงานให้ทราบ ต่อเนื่องค่ะอย่างที่เรียนให้ทราบนะคะว่า กรณีคลัสเตอร์เรือนจํานราธิวาสเนี่ยทางกรมควบคุมโรคได้ลง ส่วนพื้นที่นะคะแล้วก็รายงานว่า index เคสที่ถือว่าเป็นผู้ติดเชื้อท่านแรก น่าจะเป็นพยาบาลนะคะซึ่งพบว่ามีอาการตั้งแต่ 20 9 มีนาคมค่ะและจากการสอบสวนโรคก็พบว่าพยาบาลท่านแรกนี้นะคะ มีประวัติเข้าไปดูแลนักโทษตั้งแต่วันที่ 28 มีนาคมนะคะ แล้วก็จากนั้นเนี่ยมีการเข้าไปให้การ ช่วยเหลือกู้ชีพนักโทษในวันที่ 29 มีนาคมและสอบสวนเพิ่มเติมไปด้วยนะครับ ในแบนนะเนี่ยนะคะมีนักโทษที่มีการแสดงอาการป่วยทางเดินหายใจ ในวันที่ 25 มีนาคม ดังนั้นเข้าใจว่าพยาบาลท่านแรกน่าจะติดเชื้อตั้งแต่วันที่ 20 8 มีนาคมและมีการตรวจพบในวันที่ 29 มีนาคมค่ะและหลังจากนั้นนะคะก็มีการสอบสวนโรคเพิ่ม ลืมว่าพยาบาลท่านนี้ได้มีการเข้าไปดูแลนักโทษร่วมกับทีมพยาบาล กลายเป็นผู้ที่มีการสัมผัสเสี่ยงสูงที่ทางกรมควบคุมโรคก็เข้าไปดูแลด้วยนะคะ จากนั้นนักโทษจำนวนหนึ่ง ได้มีการเดินทางไปร่วมงานประชุมวิชาการที่จังหวัดสุราษฎร์ธานีนะคะ ก็เลยทำให้เกิดการที่ทางสุราษฎร์ธานีเองก็มีการรายงานผู้ติดเชื้อ ในวันนี้นะคะตัวเลขของ 6 เมษายนรายงานผู้ติดเชื้อของสุราษฎร์ธานี ที่ว่าเป็นกลุ่มก้อนเดียวกันนิ รายนะคะแต่อย่างไรก็ตามอยากจะเน้นย้ำให้พี่น้องประชาชนได้เห็นภาพการดูแลนะคะเพราะว่า ถือได้ว่าเป็นเรือนจำเป็นสถานกักกันนะคะซึ่งทางกรมควบคุมโรค ก็เข้าไปทำงานอย่างรวดเร็วนะคะร่วมกับทางสสจแล้วก็ทางพื้นที่ทาง เรือนจำเองนะก็ให้ความร่วมมืออย่างดีเยี่ยมนะคะทำให้ทางกรมควบคุมโรควันนี้รายงานว่า เราก็ มีความมั่นใจนะคะว่าสามารถกำจัดจำกัด วงรอบของการแพร่กระจายเชื้อได้อย่างมีประสิทธิภาพนะคะแต่ว่าในช่วง ตอนนี้นะคะทุกท่านคงยังต้องติดตามอย่างต่อเนื่องค่ะเพราะว่าในการลงพื้นที่ ตรวจค้นผู้สัมผัสเสียงสูงเสียงต่ำทั้งในพื้นที่สุราษฎร์ธานี แล้วก็นราธิวาสด้วยยังคงดำเนินการต่อเนื่องนะคะอาจจะมีตัวเลขที่เพิ่มขึ้นมารายงานค่ะ ต่อไปนะคะสิ่งที่สปปพูดคุยกันใช้เวลาพอสมควรเลยในวันนี้นะคะ สถานบันเทิงที่รวมทั้งกทมและปริมณฑลด้วยนะคะในส่วนของสถานบริการสถานบันเทิง ในวันนี้ตัวเลขรายงานล่าสุดของ 3 เมษายน มีผู้ติดเชื้อยืนยันไปแล้วถือได้ว่าเป็นคลัสเตอร์เดียวกันนี้นะคะ 11 LINE ด้วยกันค่ะเพิ่งเข้าไปดูแล้วนะจะเห็นว่าในส่วนของ ธานีย่านรังสิตยังมีรายงานตอนนี้ 5 ราย แต่อย่างที่ย้ำเน้นนะคะว่ากระบวนการสอบสวนโรคติดตามผู้สัมผัส สูงเสียงต่ำยังไม่ยุตินะคะยังคงตามกันอย่างต่อเนื่องในส่วนของปทุมที่เชื่อมโยงกับ นักศึกษาปทุมธานีอีก 6 รายรวมทั้งบางใหญ่นนทบุรีก็มีสถานะ เช่นกันนะคะมีรายงานผู้ติดเชื้อแล้วแบบรายนครปฐมในบริเวณศาลายาตอนนี้รายงานบวช แล้วเจ็บปลายนะคะส่วนของกทมเองเนี่ยก็ถือได้ว่า มีการกระจายหลายๆจุดด้วยกันค่ะ ไม่ว่าจะเป็นทองหล่อจตุจักรเอกมัยนะคะหรืออย่างที่เราได้รายงานใน ต้นเมื่อสักครู่คือรัชดาก็ตรงนี้เนี่ยบางย่านบางพลับนะคะก็พอ 21 รายมี 3 ราย 805 รายมีนะคะรวมทั้ง การนำไปติดยังครอบครัวของนักร้องนักดนตรีก็บวกไปอีก 5 รายและอุปกรณ์ได้ สถานบันเทิงนี้นะคะ พบว่าในเบื้องต้นเนี่ยตอนนี้ ไปที่จังหวัดอื่นๆก็ได้แก่เลยชลบุรีชุมพร สมุทรสงครามและเชียงใหม่อันนี้จากการสอบสวนโรคเนี่ย พบว่ามีการเชื่อมโยงกันทั้งหมด เป็นกลุ่มเป็นก้อนเดียวกันนะคะเรียกว่าเป็นสถานบันเทิงสถานประกอบการนะคะ ทางกรมควบคุมโรคก็ได้ทำการวิเคราะห์ให้เกิดความเข้าใจในวันนี้ค่ะอันดับแรกเลยที่ถือได้ว่า จุดอ่อนที่ต้องเฝ้าระมัดระวังนะคะก็คือเรื่องของการระบายอากาศเพราะว่า สถานบันเทิงในลักษณะที่เป็นผับ คาราโอเกะเล้าสีเป็นต้นก็มักจะมีเพดานต่ำมีอากาศ แต่ทุกท่านลองสังเกตนะคะเวลารถขึ้นเครื่องบินเครื่องบินก็ถือได้ว่าเป็นสถานที่ที่ พื้นที่ปิดเช่นกันแต่ความแตกต่างคือในเรื่องของ Air Flow หรือการระบายอากาศ บนเครื่องบินมีการกำหนดเป็นมาตรการที่เป็นมาตรฐานอยู่แล้วนะคะแต่ว่า ในสถานบันเทิงเหล่านี้เนี่ยก็พบว่าไม่มีการระบายอากาศ นอกจากนั้นปัจจัยเสี่ยงที่เน้นย้ำเสมอเลยนะคะก็จะมีการ คลีใกล้ชิดพูดคุยกันอาจจะมีการตะโกนไอจามหัวเราะ ไม่มีการสวมใส่หน้ากากอนามัยอาจจะมีการรับประทานอาหาร เครื่องดื่มร่วมกันค่ะมีการใช้ของใช้ช้อนแก้วร่วมกันอย่างนี้เป็นต้น นอกจากนี้กรมควบคุมโรคยังพบอีกด้วยค่ะว่าพฤติกรรมของนักเที่ยวหรือลูกค้าที่ไปใช้บริการ สถานบริการผับบาร์คาราโอเกะเนี่ยมักจะไปในหลายๆแห่งในคืนเดียวนะคะแล้วก็บางครั้ง ข้ามจังหวัดใกล้เคียงไปยังกทมปทุมธานีนนทบุรีนครปฐมนี้เป็นต้น ทำให้เมื่อมีการติดเชื้อก็จะเกิดการแพร่กระจายได้อย่างรวดเร็ว และมีการนำไปติดครอบครัวและอย่าลืมว่าบุคคลเหล่านี้นะคะก็แข็งแรงดีไม่มีอาการ อาจจะนำไปติดพื้นที่สาธารณะ ขนส่งสาธารณะ พื้นที่ชุมชนหรือแม้กระทั่งสถานที่ทำงานอย่างนี้เป็นต้นนะคะเรายังจำกันได้ไป กรณีศึกษาเมื่อปี 2563 นิดนึงนะคะก็เป็นสถาน แรกๆก็เป็นสถานบันเทิงรวมทั้งสนามมวยนะคะที่พวกเรายังจำกันได้ ตอนนั้นเนี่ย มีการระบาดเริ่มต้นที่สนามมวยและสถานบันเทิงย่านทองหล่อนะคะ จากนั้นยังมีการแพร่กระจายไปถึง 40 จังหวัดด้วยกันนะคะวันนี้ก็มีการหารือเพื่อที่จะทำอย่างไรให้เราได้รีบ กำหนดมาตรการเพราะว่าจะมีเทศกาลสงกรานต์ที่กำลังจะเกิดขึ้นด้วยนะคะ ในวันนี้ค่ะท่านอธิบดีกรมควบคุมโรคจะ มีการนำเสนอมาตรการไปยังที่ประชุม eoc นะคะวันนี้ เมษายนจากการที่เราเรียนรู้จากการระบาดข้อแรก สืบเนื่องจากข้อกำหนด มาตราความในมาตรา 9 นะคะแห่งพระราชกำหนดฉุกเฉิน 2540 ไปดูรายละเอียดกันนิดนึงนะคะมีการระบุไว้ค่ะว่าการดำเนินการตามมาตรการป้องกันโรค และการจัดระเบียบเพื่อการป้องกันควบคุมโรคนะคะ พนักงานเจ้าหน้าที่มีอำนาจเข้าตรวจและการดูแลการใช้สถานที่อาคาร และการดำเนินการของเจ้าของ หากพบว่ามีความเสี่ยงต่อโรค เจ้าพนักงานเจ้าหน้าที่เหล่านี้ด้วยนะคะ อยู่ที่ว่ามีอำนาจที่จะสั่งปิด สถานบริการเหล่านั้นด้วยนะคะเป็นการชั่วคราวเพื่อกำหนดมาตรการควบคุมแบบ บูรณาการและกำหนดให้มีการจัดระเบียบ และระบบต่างๆให้เป็นไปตามมาตรฐานการควบคุมโรคนะคะและจะสามารถเปิดให้บริการได้เมื่อสามารถทำมาตรา เรานั้นได้อย่างเหมาะสมดังนั้นวันนี้สิ่งที่อยากจะเน้นย้ำกับพี่น้องประชาชน สถานประกอบการสถานบันเทิงนะคะเราเห็นใจท่านค่ะเพราะว่าหลายๆครั้งเวลา สถานบันเทิงก็จะถูกปิดก่อนเลยนะคะแล้วก็ทุกท่านจะเห็นว่าสปก เข้าใจในเรื่องของการที่ทุกท่านต้องทำมาหากินขับเคลื่อนเศรษฐกิจ ให้เป็นไปได้ตามปกตินะคะแต่อย่างไรก็ตามเราก็ต้องบริหารความเสี่ยง ในเรื่องของการระบาดการติดเชื้อการแพร่กระจายโดยเฉพาะอย่างยิ่งไปยัง คนในครอบครัวบุคคลที่อยู่ในพื้นที่รอบๆท่านชุมชนของท่านด้วยนะคะ ข้อสรุปของสกสควันนี้นะคะจะมีการนำเสนอ เป็น 3 ระดับด้วยกันค่ะ อันดับแรกนะคะหากพบผับบาร์คาราโอเกะสถานบันเทิงมีการรายงาน ติดเชื้อถ้ามีการยืนยันผลเป็นบวกเมื่อไหร่นะคะสถานบริการนั้นจะ จำเป็นต้องมีการ ขันทีและการปิดนะคะจะต้องมีการปิดเพื่อระมัดระวัง การควบคุมโรคอย่างสูงสุด เป็นเวลาอย่างน้อย 2 สัปดาห์ค่ะ นอกจากนั้นมาตรการระดับที่ 2 เข้มระดับ 2 ถ้าสมมุติว่ามีการพบว่าสถานประกอบการใด มีการพบรายงานผู้ติดเชื้อ เป็นลักษณะเป็นโซนคือไม่ใช่สถานที่เดียวนะคะมีการติดเชื้อแต่พบว่ามี ภาพที่ 2 ภาพที่ 3 ติดเชื้อด้วยนะคะ ก็จะมีการ เป็นโซนเช่น ทองหล่อทั้งโซนอย่างนี้เป็นต้น อันนี้ต้องติดตามรายละเอียดนะคะ อย่างไรก็ตามหากเกิดสถานการณ์ควบคุมไม่ได้ค่ะอย่างเช่นทางผู้ว่าราชการจังหวัด พิจารณาแล้ว โซนก็ไม่เป็นโซนและมีการแพร่กระจายไปทั่วจังหวัดตรงโซนนี้ตรงจุด งั้นตรงบริเวณนี้บริเวณนั้นท่านผู้ว่าราชการจังหวัดหรือผู้ว่ากทม ร่วมกับคณะกรรมการ โรคติดต่ออาจจะพิจารณาให้มีการปิดสถานบริการสถานบันเทิงเหล่านี้ ทั้งจังหวัดได้นะคะอันนี้ที่ต้องเรียนทุกท่านก็คือว่า เราจำเป็นต้องขอความร่วมมือค่ะมาตรการที่เข้มงวดจะทำให้เราสามารถที่จะ ไปควบคุมการแพร่ระบาดไม่ให้กระจายเป็นวงกว้างอย่างไรก็ตามนั้นนะคะ สถานบันเทิงที่ปิดไปเนี่ยเขาก็จำเป็นต้อง เข้าไปดูแลมาตรฐานวางมาตรการให้มีความรัดกุมปลอดภัยมากยิ่งขึ้น สถานบันเทิงที่อยู่ระยะใกล้โซนของท่านยังปลอดภัยยังไม่ ท่านต้องรีบยกกาดสูงสุดเลยค่ะเพราะว่าถ้าเพื่อนบ้าน ข้างปิดท่านต้อง รบกวนแล้วนะคะว่ามาตรการอะไรที่เขาหย่อนยกตัวอย่างนะคะอย่างเช่นว่า เขามีเรื่องของการคัดกรองวัดอุณหภูมิไหม การกำหนดการเว้นระยะหรือไม่หรือเรื่องการทำความสะอาดกรมควบคุมโรคย้ำนะคะ ที่เป็นของใช้สาธารณะเช่นลูกบิด ดูห้องน้ำหญิงเป็นต้นสถานบริการที่เขาถูก ปิดไปมีความหย่อนอย่างไรเป็นโอกาสที่ท่านต้องรีบกลับไปดูแล เพื่อที่จะรักษาให้มาตรการนั้นเข้มงวดนะคะแล้วก็จะร่วมมือกันทำให้ การแพร่กระจายนี้ ไม่ลุกลามต่อไปและสิ่งสำคัญที่สปปพูดคุยกันในวันนี้ด้วยนะคะคือ มาตรการเข้มงวดในส่วนของร้านอาหารค่ะร้านอาหารนะวันนี้ ยังไม่มีรายงานผู้ติดเชื้อเป็นกลุ่มเป็นก้อนในลักษณะเหมือนกับสถานบันเทิงนะคะ แต่เราก็คบพฤติกรรม คล้ายคล้ายกันค่ะคือผู้ที่ไปสถานบันเทิงบางครั้งก็จะไปร้านอาหารแล้วก็อาจจะมีการ ไปรับประทานอาหารกับครอบครัวหรือคนในครอบครัวมีการไปใช้บริการร้านอาหารอย่างนี้เป็นต้น ผอ. ก็ฝากเน้นย้ำนะคะทั้งสถานบันเทิงร้านอาหารพื้นที่ชุมชน ท่านยังไม่มีรายงานผู้ติดเชื้ออยากให้ท่าน เฝ้าระวังมาตรการอย่างเข้มงวดที่สุดเลยค่ะโดยเฉพาะในช่วงเทศกาลสงกรานต์ที่มี คนเดินทางมาจากหลากหลายพื้นที่นะคะเรียกได้ว่าในช่วงระยะ ไวๆนี้นะคะรวมทั้งกรมควบคุมโรคและหน่วยงานที่เกี่ยวข้อง ขออนุญาตติดตาม เราดูแลท่านอย่างใกล้ชิดที่สุดนะคะชนิดที่ว่าเรียกว่าหายใจรด ขอท่านทีเดียวค่ะถ้าบางท่านนะคะยังกำหนดมาตรการได้อย่างดีวันนี้ท่านไม่ แต่ถ้าท่านไม่รับระมัดระวังนะคะย่อหย่อนเมื่อไหร่เปิดมีการรายงาน เหลืออีก 3 วัน สถานประกอบการของท่านอาจจะต้องจำเป็นต้องปิดด้วยนะเพื่อเฝ้าระวังมาตรการการติด เชื้อก็ต้องเรียนย้ำว่าด้วยความเป็นห่วงนะคะในส่วนหนึ่ง เราพบว่า นักเที่ยวเขามีการติดเชื้อเข้าไปสถานประกอบการของท่านถือได้ว่าเป็นความ ตัวท่านบุคลากรในการดูแลของท่านและอาจจะนำความเสี่ยงไปสู่รอบ ผัวของผู้ประกอบการเหล่านี้ด้วยนะคะดังนั้นขอความร่วมมือนะคะแล้วก็ อาจจะมีการ สั่งการมีมาตรการที่เข้มข้นช่วงนี้ต้องระมัดระวังกันค่ะในส่วนของ ทางกทมด้วยนะคะทางท่านผู้บัญชาการตำรวจนครบาลก็วันนี้ค่ะจะมีการ เรียนเชิญผู้ประกอบการในกทมเข้าร่วมหารือกันด้วยนะคะว่าเราจะช่วยกันเฝ้าระวัง กทมหรือว่าพื้นที่ของเราให้ปลอดภัยอย่างไรต้องติดตามมาตรการในระยะนี้อย่างไร อีกประเด็นหนึ่งที่มีการหารือในสปกชุดเล็กวันนี้นะคะก็ซื้อ เรื่องมาจากท่านนายกรัฐมนตรี ผอ. สปขนะคะได้สั่งการให้สอบป 4 โดยท่านผอ. คือพลเอกณัฐพลนาคพาณิชย์นะคะหารือในที่ประชุมในวันนี้ค่ะ กำหนดความรับผิดชอบให้กับ ส่วนราชการต่างๆร่วมกันกำกับดูแลมาตรการป้องกัน การระบาด covid ในทีนะคะข้อสรุปของสปกชุดเล็กนะคะเดี๋ยวจะนำรายละเอียด อยากให้ท่านเห็นภาพนิดนึงวันนี้ข้อสรุปนี้จะมีการนำเรียนท่านนายกรัฐมนตรี เพื่อที่จะกรุณาพิจารณาลงนามในคำสั่ง ตอบมานะคะแล้วก็จะมีการกระจายคำสั่งนี้ไปยังทุกภาคส่วน เพื่อให้ร่วมดำเนินการต่อไปค่ะต้องติดตามนะคะ การกำหนดมาตรการนี้ เพื่อเข้าสู่มาตราการขับเคลื่อนเศรษฐกิจ การทยอยผ่อนคลายมาตรการ 3 ระยะระยะที่ 1 นะคะก็คือ 1 เมษายนจนถึง 30 มิถุนายน ระยะที่ 21 กรกฎาคมจนถึง 30 กันยายนและระยะที่ 3 นะคะที่หลายคนเรียกว่า จะมีการเปิดประเทศอย่างเต็มรูปแบบ 1 ตุลาคมเป็นต้นไปอันนี้การเตรียมการล่วงหน้าด้วยนะคะมีการ ส่วนในส่วนของภาครัฐอย่างไรบ้าง ให้ทุกท่านเห็นตัวอย่างนิดนึงว่า ในส่วนของกระทรวงสาธารณสุขนะคะก็จะมีบทบาทสำคัญในเรื่องของการกำหนด ประสาททั้งด้านของการป้องกัน ดูแลรักษา ก็มีการจัดการกระจายวัคซีนการประสานงานร่วมกับเครือข่ายโรงพยาบาลทั้งหมด ในส่วนของกรมควบคุมโรคเองก็จะยังคงทำหน้าที่อย่างเข้มข้นนะคะ รวมทั้งกรมสนับสนุนบริการมีการจัดการ asu กรมการแพทย์ ดูแลในเรื่องการรักษากรมอนามัยซึ่งมีความสำคัญอย่างยิ่งนะคะก็ยังคงต้องกำกับ ตามเรื่องของสุขอนามัยสิ่งแวดล้อมอันนี้ทุกท่านเห็นภาพกันอยู่แล้วนะคะว่า กระทรวงสาสุขก็จะมีหน้าที่รับผิดชอบเป็นหลักนะคะ กระทรวงอื่นๆที่เข้ามาเกี่ยวข้องอยากให้ท่านเห็นภาพยกตัวอย่างนิดนึง กระทรวงคมนาคมจะต้องมีมาตรการเฝ้าระวังการ แม่ระบาดของโควิชนายทีนดูแลสถานีขนส่งรวมทั้งขนส่ง เพจนะคะ ในส่วนของกระทรวงศึกษาเองก็ต้องมีการกำหนดมาตรการป้องกันการระบาดในสถาน ป๋าทั้งภาครัฐภาคเอกชนในส่วนของกระทรวงอุตสาหกรรมและแรงงานอย่างนี้ ก็จะต้องดูแลเรื่องการขึ้นทะเบียนแรงงานต่างด้าวแรงงานตามฤดู ตานี้เป็นต้นนะคะรวมไปถึง การดูแลที่พักคนงานการจัดหาวัคซีนให้กลุ่มแรงงาน อาการกำเริบ ตามสถานประกอบการโรงงานอุตสาหกรรมให้เป็นพื้นที่ที่ปลอดภัยจากการแพร่ระบาด เดือนนะคะมีการหารือรายละเอียดไปถึงกระทรวงการท่องเที่ยวและกีฬานะคะ พี่จะต้องมีมาตรการดูแลให้การท่องเที่ยวสถานที่ท่องเที่ยวเป็นสถานที่ปลอด รวมไปถึง การทำงานร่วมกันในระหว่างแต่ละกระทรวงแต่ละองค์กรภาครัฐ อ่างนะคะ ทั้งนี้ทั้งนั้นเนี่ย มาตรการภาครัฐอาจจะทำได้ไม่สำเร็จค่ะถ้าภาคเอกชนก็คือ ผู้ประกอบการ สถานประกอบการต่างๆไม่ร่วมมือนะคะและอย่างที่ทุกท่านเห็นนะคะว่าหลายๆครั้งพลาด ออกมาตรการ พวกเราอาจจะรู้สึกว่าเอกสารเยอะอ่านแล้วไม่เข้าใจเราก็เลยไม่ได้ให้ความสำคัญ ผลก็จะออกมาอย่างที่เรารายงานตัวเลขนะคะว่าก็จะมีการติดเชื้ออย่างเช่นสถานบริการสถาน บันเทิงอย่างนี้เป็นต้นนะคะอย่างไรก็ตามถ้าภาคเอกชนสถาบัน การ ความย่อหย่อนภาคประชาชนต้องเป็นหูเป็นตาแล้วก็ให้ความร่วมมือค่ะ รวมทั้งสามารถที่จะทำให้การ การเกิดการระบาดการติดเชื้อนั้นตีวงให้อยู่ในระยะจำกัดที่เราสามารถ ให้การดูแลได้อย่างปลอดภัยค่ะก็ขอฝากไว้ในวันนี้ด้วยค่ะ สำหรับวันนี้ด้วยครับมีประเด็นคำถามเข้ามานะครับเนื่องจากว่าหลายคนตอนนี้เตรียมพร้อมที่จะวาง แผนการเดินทางในช่วงสัปดาห์หน้าซึ่งตรงกับวันสงกรานต์อาจจะมีการเดินทางข้ามจังหวัด จะมีการเฉลิมฉลองครับมีข้อกังวล 2 ข้อครับเรื่องแรก คือเขายังคงสามารถเดินทางยังคงสามารถ ครอบครัวในช่วงสงกรานต์ได้เหมือนเดิมหรือไม่กับอีกเรื่องหนึ่งก็คือ จะมีการปรับมาตรการ คุมเข้มมากขึ้นหรือไม่จากสถานการณ์การแพร่ระบาดที่เราเกิดในช่วงสุดสัปดาห์ที่ ขอขอบคุณอย่างยิ่งสำหรับคำถามนะคะเพราะว่า ประชาชนถามเข้ามาสื่อมวลชนกรุณาสอบถามเข้ามาแปลว่าทุกท่านตื่นตัวค่ะแล้วก็ มันเป็นสิ่งที่สำคัญเน้นย้ำนะคะบางครั้งเราก็รู้สึกได้ว่าท่านยัง ไม่ค่อยระมัดระวังตัวเท่าไหร่ก็เกิดการแพร่กระจายกลุ่มก้อนตรงนั้นตรงนี้ เมื่อเกิดคำถามเข้ามาเราก็ต้องกลับมาพูดถึงมาตรการที่เราจะร่วมไม้ร่วมมือกันอย่างไร เทศกาลสงกรานต์นี้นะคะทางสวปคุยกันวันนี้ว่าเราต้องใช้คำว่าสามารถมั่นใจได้ในระดับ หมายความว่าไม่ใช่สบายใจทั้งหมดซะทีเดียวนะคะสิ่งที่สัมผัสความห่วงใยมีอยู่ 3 ส่วนด้วยกัน อันดับ 1 คือเรื่องการเดินทางไม่ใช่การเข้าพื้นที่เท่านั้นนะคะ ระหว่างเดินทางที่พี่น้องประชาชนอาจจะไปแออัดกันอยู่ในระบบ ขนส่งมวลชนอันนี้ก็ต้องฝากพื้นที่ฝากผู้ที่เกี่ยวข้องยกขาสูงสุด อันดับ 2 ก็คือเรื่องของการจัดกิจกรรมค่ะเพราะว่าเชื่อได้ว่าจะมีการรวม คนหมู่มากนะคะอันดับ 3 นักท่องเที่ยวที่อาจจะขาด ความระมัดระวังนะไปยังสถานที่ท่องเที่ยวต่างๆเราก็จำเป็นต้อง เพื่อนกันเองเพื่อน พ้องน้องพี่รวมไปถึงสถานประกอบการสถานท่องเที่ยวนั้นก็ต้องมีมาตรการที่ช่วยดูแล คนในทุกๆฝ่ายด้วยนะคะ โรงเรียนย้ำว่าตั้งแต่ 1 เมษายนเป็นต้นมาที่เรามีการนำเสนอมาตรการผ่อนคลายนะคะเราฆ่า การได้ว่าความเสี่ยงอาจจะมีผู้ติดเชื้อเพิ่มขึ้นแต่อย่างไรก็ตามหาก ตีกรอบปรุงจำกัดไม่ให้มีการแพร่กระจายชนิดที่ควบคุมไม่ได้ อยู่ในภาวะที่สาธารณสุข ระบบเฝ้าระวังป้องกันของเรานะคะยังรองรับได้ที่มีการดูแลรัก หายังเป็นมาตรฐานอันนี้ถือว่ายอมรับได้อยากให้ทุกท่านติดตามข่าวต่างประเทศ อย่างเช่น 2-3 วันที่ผ่านมาฝรั่งเศสเนี่ยค่ะมีกรณีที่ระบบ การดูแลผู้ติดเชื้อทั้งในส่วนของเตียงในโรงพยาบาลและ ICU สำหรับ ผู้ป่วยหนักเนี่ยขึ้นไปถึงจุดที่แพทย์พยาบาลออกมาบอกว่ารับไม่ไหวแล้ว กรณีที่เราเรียกกัน morally ก็คือ ลักษณะที่แพทย์จำเป็นต้องตัดสินใจนะว่าจะช่วยชีวิต หวยรายไหน จำเป็นต้องปล่อยให้ผู้ป่วยอีกรายไม่ได้เข้าไปรับการรักษาใน ICU อันนี้ถือได้ว่า เป็นสิ่งที่สะเทือนใจทั้งบุคลากรทางการแพทย์นะคะที่ร่ำเรียนมา รู้ว่าต้องดูแลผู้ป่วยอย่างดีที่สุดตามมาตรฐานที่เรายึดมั่น แต่เมื่อ เรียกว่าสิ่งที่เรามีรอบที่เรามีนั้นไม่สามารถรองรับได้ก็ทำให้แพทย์จำเป็นต้อง สนใจแบบนี้เราไม่อยากให้ประเทศเราไปถึงจุด ฉันก็เน้นย้ำกับพี่น้องประชาชนค่ะด้วยมาตรการที่ ตอนนี้เราใช้คำว่า dms T T Plus นะคะก็คือ ดีก็คือดิสเพนซิ่งอยู่ห่างไว้ M ยังคงเป็นการใส่แมสกัน H มันล้างมือ Hand washing นะคะ มีอันแรกเนี่ย เป็นเรื่องของการร่วมใช้ Application ใครชนะหมอชนะหรือ Thailand เราบวกกี่ตัวที่ 2 ตอนนี้นะคะฝากพี่น้องประชาชน resting ค่ะหากท่านอยู่ในเกณฑ์ที่เป็นผู้ต้องสงสัย ขอความร่วมมือ 1 ท่านรีบไปตรวจให้ไวค่ะพี่ตัวนี้คือ testing อันที่ 2 ขอให้ท่านกะตัวนะคะ อันที่ 3 ต้องบอกข้อมูลบอกใครบ้างบอกครอบครัวบอกผู้สัมผัสเสียงสูงเสียงต่ำ บอกสถานที่ร้านอาหารร้านกาแฟผับบาร์ที่ท่านไปนะคะแล้วก็เวลาที่ บุคลากรของกรมควบคุมโรคเข้าไปดูแลท่านก็ให้ความร่วมมือ บอกระยะเวลาด้วยนะคะก็ถ้าในส่วนของภาครัฐเข้มข้นมาตรการ ภาคเอกชนสถานประกอบการให้ความร่วมมือประชาชนผู้ใช้บริการผู้ร่วมกิจ ก็ให้ความร่วมมืออย่างสูงสุดเราจะมีสงกรานต์ที่ผ่านไป ความสุขนะคะถ้ามีผู้ติดเชื้อก็พบโดยเร็วเข้าไปดูแลได้อย่างปลอดภัยไม่มี ชีวิตนะคะก็จะถือได้ว่าเป็นสงกรานต์ที่มีความสุข 1 ปีค่ะก็ขอฝากไว้เท่านี้นะคะสวัสดีค่ะ กราบขอบพระคุณด้วยครับท่านผู้ช่วยโฆษกสปกนะครับแพทย์หญิงอภิสมัยศรีรังสรรค์นะครับมานำเรียนในรายละเอียดครับ น่าจะเป็นเรื่องของสถานการณ์ประจำวัน ตัวเลขการติดเชื้อรายวันมีเรื่องของจุดที่น่ากังวลที่หลายคนให้ความสนใจว่าจะเป็น ภาคใต้จังหวัดนราธิวาสครับตอนนี้สายการบินที่เรียกว่า สามารถควบคุมได้เป็นที่เรียบร้อยแล้วนะแต่ว่าจุดหนึ่งที่ยังคงมีความกังวลพัตเตอร์ใหม่ กลุ่มก้อนของสถานบันเทิงนะครับพี่เราจะครบนะครับว่าตัวเลขผู้ติดเชื้อนั้น ปิดไฟ เจี๊ยบไปยังหลายจังหวัดเลยครับเพื่อนนั้นอาจจะต้องขอความร่วมมือนะครับในการคงมาตรการ ให้ความร่วมมือในการสอบสวนโรคเพื่อควบคุมการแพทย์ ลำดับต่อไปนี้ก็จะเป็นการแถลงข่าวในภาษาอังกฤษเพื่อสื่อสารกับฉัน ขออนุญาตเรียนเชิญท่านณัฐพันธ์ญี่ปุ่น อธิบดีกรมสารนิเทศและรองโฆษกกระทรวงการต่างประเทศในเอเชีย อภิรักษ์โกษะโยธิน She want to see English languages excisional debridement พิศมัย พอดี Thailand professionals Family morning have a successful I not go to that unison one hundred and Ninety Four Number one hundred and eighty reimbursement convenient Application วิหาร av sex asianscreen Now subcutaneous emphysema อยากให้เร่ง Number of accounts แนว sansabai Doctor พิศมัย arya Stark conception infraspinatus เราเป็นคอนกรีต instruments in Entertainment twitch deus vult เราก็ที่รัก เปิด Facebook dislocation Entertainment influenza not Only in Bangkok in Bangkok เซอร์วิสนครปฐม กินปทุมธานี นนทบุรี shizuka have to dismiss Samsung oslo destinations analytical and Conversation Nissan Gold dewalt Thailand University of highways now have to be much Much More difficult cinnarizine จะทิ้งมันไป 1 dismiss innisfree เดอะมอลล์ นราธิวาส อโศก in Bangkok International School Course syllabus assistance contracted devil’s advocate ป่วย Dr.Fuu in in Bangkok on the city deus theoretical astrid up to you initialchatfriendslist nationality ccf considering to stiebel eltron fountain Big Show รีวิว น้องสิงห์ de nimman inform from Protein to send this to Travel from Country ชาตรีแบบนั้น faded elisa คือกัน s6 Edge incident อ้วนช่วย Accident in the sea Hotel facilities this occasion The Phuket ภูเก็ต กระบี่พังงาชลบุรีเชียงใหม่อันสมุย Suzuki ciaz pricing and wellness supraspinatus orphanage porn teen แบบสี กล่อม dff จูวอน Yesterday difficult to inform an affordable to Day difficult to enforce infertility โป๊ The fastest valgus deformity in Thailand rescheduled japanesexxx Huawei Ascend sanook.com 25% assistance levofloxacin Gmail Gmail domestically Missing masking Tape washing Asking for assistance Application ISIS dms GTA civilization fucidin Top Speed Principle of distinction อ็อกกี้กับแก๊งค์ sustainable deforestation oldest First ดูสมเด็จ 4 assistance successfully Asian sex สงวน y********** NANOVA สงกรานต์ assistance Amanda seyfried กำหนด assisted virtualization disposable สงกรานต์ Costa fortuna สงกรานต์ reserved inevitable Every Year เขาจะมาตัดบ่อยหรอ How to celebrate songkran in the sustainable risiblehd insurgency sandstorm Thailand thesaurus shredded ซอยอารีย์ restorative instead แผนที่ดาว blinking basil’s cathedral นาย attractions Let’s go Bing Wait me very excited Cannabis สูตรพิเศษ Special relativity Thailand informal Social Media สวัสดีครับ ขอบพระคุณนะครับท่านณัฐภานพคุณร้องให้พอดีกรมสารนิเทศและรองโฆษกกระทรวงการต่างประเทศ กลับมานำเรียนมาซื้อสารกลับไปยังชาวต่างชาติที่ ตามสายการ ประเทศไทย ทั้งหมดนี้เลยครับเป็นงานแถลงข่าวในช่วงเช้าวันนี้นะครับแล้วก็ช่วง 14:00 น วันนี้ยังคงมีรายการ ใจสู้ภัย covid 19 นะครับ วันนี้จะเป็นเรื่องราวของ หน้าที่ขององค์กรสาธารณประโยชน์ในสถานการณ์การแพร่ระบาดของ covid 19 เป็นอย่างไรกลับมาคบกัน 14:00 น นะครับ ข่าวจากสปปในช่วง 11:30 วันนี้นะครับผม ครับ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ถลงสถานการณ์ COVID-19 (ศบค.) 5 เม.ย. 2564</dc:title>
  <dc:creator/>
  <cp:keywords/>
  <dcterms:created xsi:type="dcterms:W3CDTF">2023-12-15T08:14:46Z</dcterms:created>
  <dcterms:modified xsi:type="dcterms:W3CDTF">2023-12-15T08: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ธันวาคม 2566 เวลา 13.52 น.</vt:lpwstr>
  </property>
  <property fmtid="{D5CDD505-2E9C-101B-9397-08002B2CF9AE}" pid="3" name="subtitle">
    <vt:lpwstr/>
  </property>
</Properties>
</file>